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E2121" w14:textId="77777777" w:rsidR="000449BB" w:rsidRDefault="00012D14">
      <w:r w:rsidRPr="00012D14">
        <w:rPr>
          <w:noProof/>
        </w:rPr>
        <w:drawing>
          <wp:inline distT="0" distB="0" distL="0" distR="0" wp14:anchorId="3771C2F0" wp14:editId="1B45F63A">
            <wp:extent cx="5760720" cy="3248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2D14">
        <w:rPr>
          <w:noProof/>
        </w:rPr>
        <w:drawing>
          <wp:inline distT="0" distB="0" distL="0" distR="0" wp14:anchorId="75613B1B" wp14:editId="3E4F89BF">
            <wp:extent cx="5760720" cy="32308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FDD" w:rsidRPr="00554FDD">
        <w:rPr>
          <w:noProof/>
        </w:rPr>
        <w:lastRenderedPageBreak/>
        <w:drawing>
          <wp:inline distT="0" distB="0" distL="0" distR="0" wp14:anchorId="68F20334" wp14:editId="4361D9E2">
            <wp:extent cx="5760720" cy="34397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3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FDD" w:rsidRPr="00554FDD">
        <w:rPr>
          <w:noProof/>
        </w:rPr>
        <w:drawing>
          <wp:inline distT="0" distB="0" distL="0" distR="0" wp14:anchorId="301A4A5F" wp14:editId="4AE71F0D">
            <wp:extent cx="5760720" cy="32683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FDD" w:rsidRPr="00554FDD">
        <w:rPr>
          <w:noProof/>
        </w:rPr>
        <w:lastRenderedPageBreak/>
        <w:drawing>
          <wp:inline distT="0" distB="0" distL="0" distR="0" wp14:anchorId="236CCE31" wp14:editId="154FC9C9">
            <wp:extent cx="5760720" cy="32962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FDD" w:rsidRPr="00554FDD">
        <w:rPr>
          <w:noProof/>
        </w:rPr>
        <w:drawing>
          <wp:inline distT="0" distB="0" distL="0" distR="0" wp14:anchorId="59C829EF" wp14:editId="25D0EBCE">
            <wp:extent cx="5760720" cy="32867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FDD" w:rsidRPr="00554FDD">
        <w:rPr>
          <w:noProof/>
        </w:rPr>
        <w:lastRenderedPageBreak/>
        <w:drawing>
          <wp:inline distT="0" distB="0" distL="0" distR="0" wp14:anchorId="2AAF5E7B" wp14:editId="4638205D">
            <wp:extent cx="5760720" cy="32810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FDD" w:rsidRPr="00554FDD">
        <w:rPr>
          <w:noProof/>
        </w:rPr>
        <w:drawing>
          <wp:inline distT="0" distB="0" distL="0" distR="0" wp14:anchorId="293A265F" wp14:editId="11C913EC">
            <wp:extent cx="5760720" cy="32537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FDD" w:rsidRPr="00554FDD">
        <w:rPr>
          <w:noProof/>
        </w:rPr>
        <w:lastRenderedPageBreak/>
        <w:drawing>
          <wp:inline distT="0" distB="0" distL="0" distR="0" wp14:anchorId="205619E1" wp14:editId="1973D1F3">
            <wp:extent cx="5760720" cy="33070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FDD" w:rsidRPr="00554FDD">
        <w:rPr>
          <w:noProof/>
        </w:rPr>
        <w:drawing>
          <wp:inline distT="0" distB="0" distL="0" distR="0" wp14:anchorId="6094A9C9" wp14:editId="4AC82B38">
            <wp:extent cx="5760720" cy="32727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FDD" w:rsidRPr="00554FDD">
        <w:rPr>
          <w:noProof/>
        </w:rPr>
        <w:lastRenderedPageBreak/>
        <w:drawing>
          <wp:inline distT="0" distB="0" distL="0" distR="0" wp14:anchorId="154A11CF" wp14:editId="75BC2CEF">
            <wp:extent cx="5760720" cy="32492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296" w:rsidRPr="00C22296">
        <w:rPr>
          <w:noProof/>
        </w:rPr>
        <w:drawing>
          <wp:inline distT="0" distB="0" distL="0" distR="0" wp14:anchorId="25A4D1C7" wp14:editId="2CFEF020">
            <wp:extent cx="5760720" cy="32893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11142" w14:textId="77777777" w:rsidR="000449BB" w:rsidRDefault="000449BB">
      <w:r w:rsidRPr="000449BB">
        <w:rPr>
          <w:noProof/>
        </w:rPr>
        <w:lastRenderedPageBreak/>
        <w:drawing>
          <wp:inline distT="0" distB="0" distL="0" distR="0" wp14:anchorId="4F9BEE31" wp14:editId="1BE6CFFB">
            <wp:extent cx="5760720" cy="33013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9BB">
        <w:rPr>
          <w:noProof/>
        </w:rPr>
        <w:drawing>
          <wp:inline distT="0" distB="0" distL="0" distR="0" wp14:anchorId="5D8321F4" wp14:editId="2328B704">
            <wp:extent cx="5760720" cy="32562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9BB">
        <w:rPr>
          <w:noProof/>
        </w:rPr>
        <w:lastRenderedPageBreak/>
        <w:drawing>
          <wp:inline distT="0" distB="0" distL="0" distR="0" wp14:anchorId="6E775C8F" wp14:editId="1C6D724D">
            <wp:extent cx="5760720" cy="32791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9BB">
        <w:rPr>
          <w:noProof/>
        </w:rPr>
        <w:drawing>
          <wp:inline distT="0" distB="0" distL="0" distR="0" wp14:anchorId="2D7F5EA3" wp14:editId="57E1A526">
            <wp:extent cx="5760720" cy="32207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9BB">
        <w:rPr>
          <w:noProof/>
        </w:rPr>
        <w:lastRenderedPageBreak/>
        <w:drawing>
          <wp:inline distT="0" distB="0" distL="0" distR="0" wp14:anchorId="79F28485" wp14:editId="635D599B">
            <wp:extent cx="5760720" cy="3233420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FBFED" w14:textId="77777777" w:rsidR="000449BB" w:rsidRDefault="000449BB"/>
    <w:p w14:paraId="6061CE3C" w14:textId="2BB3D881" w:rsidR="000449BB" w:rsidRDefault="000449BB">
      <w:r w:rsidRPr="000449BB">
        <w:rPr>
          <w:noProof/>
        </w:rPr>
        <w:drawing>
          <wp:inline distT="0" distB="0" distL="0" distR="0" wp14:anchorId="2D85A535" wp14:editId="1C75E025">
            <wp:extent cx="5760720" cy="33039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FF5B0" w14:textId="77777777" w:rsidR="000449BB" w:rsidRDefault="000449BB"/>
    <w:p w14:paraId="4F374B3B" w14:textId="77777777" w:rsidR="000449BB" w:rsidRDefault="000449BB"/>
    <w:p w14:paraId="2471DA52" w14:textId="77777777" w:rsidR="000449BB" w:rsidRDefault="000449BB"/>
    <w:p w14:paraId="7A233477" w14:textId="77777777" w:rsidR="000449BB" w:rsidRDefault="000449BB"/>
    <w:p w14:paraId="722E11A6" w14:textId="7124A968" w:rsidR="009C569D" w:rsidRDefault="00683C1D">
      <w:r w:rsidRPr="00683C1D">
        <w:rPr>
          <w:noProof/>
        </w:rPr>
        <w:lastRenderedPageBreak/>
        <w:drawing>
          <wp:inline distT="0" distB="0" distL="0" distR="0" wp14:anchorId="7CFEC4D9" wp14:editId="66AC324C">
            <wp:extent cx="5760720" cy="3333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3C1D">
        <w:rPr>
          <w:noProof/>
        </w:rPr>
        <w:drawing>
          <wp:inline distT="0" distB="0" distL="0" distR="0" wp14:anchorId="6C814199" wp14:editId="76ABC302">
            <wp:extent cx="5760720" cy="32740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3C1D">
        <w:rPr>
          <w:noProof/>
        </w:rPr>
        <w:lastRenderedPageBreak/>
        <w:drawing>
          <wp:inline distT="0" distB="0" distL="0" distR="0" wp14:anchorId="7FDFE52B" wp14:editId="04386A8A">
            <wp:extent cx="5760720" cy="32670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3C1D">
        <w:rPr>
          <w:noProof/>
        </w:rPr>
        <w:drawing>
          <wp:inline distT="0" distB="0" distL="0" distR="0" wp14:anchorId="672553B3" wp14:editId="41C2DF8B">
            <wp:extent cx="5760720" cy="32473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3FA53" w14:textId="77777777" w:rsidR="001201CA" w:rsidRDefault="001201CA">
      <w:pPr>
        <w:rPr>
          <w:noProof/>
        </w:rPr>
      </w:pPr>
    </w:p>
    <w:p w14:paraId="438B5DE5" w14:textId="77777777" w:rsidR="001201CA" w:rsidRDefault="001201CA">
      <w:pPr>
        <w:rPr>
          <w:noProof/>
        </w:rPr>
      </w:pPr>
    </w:p>
    <w:p w14:paraId="4A1ACEEA" w14:textId="77777777" w:rsidR="001201CA" w:rsidRDefault="001201CA">
      <w:pPr>
        <w:rPr>
          <w:noProof/>
        </w:rPr>
      </w:pPr>
    </w:p>
    <w:p w14:paraId="44E5E5D2" w14:textId="77777777" w:rsidR="001201CA" w:rsidRDefault="001201CA">
      <w:pPr>
        <w:rPr>
          <w:noProof/>
        </w:rPr>
      </w:pPr>
    </w:p>
    <w:p w14:paraId="3CA9FD76" w14:textId="77777777" w:rsidR="001201CA" w:rsidRDefault="001201CA">
      <w:pPr>
        <w:rPr>
          <w:noProof/>
        </w:rPr>
      </w:pPr>
    </w:p>
    <w:p w14:paraId="5F48DA1A" w14:textId="77777777" w:rsidR="001201CA" w:rsidRDefault="001201CA">
      <w:pPr>
        <w:rPr>
          <w:noProof/>
        </w:rPr>
      </w:pPr>
    </w:p>
    <w:p w14:paraId="2B89D0BF" w14:textId="77777777" w:rsidR="001201CA" w:rsidRDefault="001201CA">
      <w:pPr>
        <w:rPr>
          <w:noProof/>
        </w:rPr>
      </w:pPr>
    </w:p>
    <w:p w14:paraId="2683DCF0" w14:textId="6119ED80" w:rsidR="000449BB" w:rsidRDefault="000449BB">
      <w:r w:rsidRPr="000449BB">
        <w:rPr>
          <w:noProof/>
        </w:rPr>
        <w:lastRenderedPageBreak/>
        <w:drawing>
          <wp:inline distT="0" distB="0" distL="0" distR="0" wp14:anchorId="75033DB5" wp14:editId="3B64C7FE">
            <wp:extent cx="5760720" cy="324993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93798" w14:textId="6E9691DD" w:rsidR="001201CA" w:rsidRDefault="001201CA"/>
    <w:p w14:paraId="2166CEB6" w14:textId="0014E6AD" w:rsidR="001201CA" w:rsidRDefault="001201CA"/>
    <w:p w14:paraId="3CE2240F" w14:textId="4A8E298B" w:rsidR="001201CA" w:rsidRDefault="001201CA"/>
    <w:p w14:paraId="4ADC95A8" w14:textId="0B6637E9" w:rsidR="001201CA" w:rsidRDefault="001201CA"/>
    <w:p w14:paraId="6B7B8C01" w14:textId="7DB70290" w:rsidR="001201CA" w:rsidRDefault="001201CA"/>
    <w:p w14:paraId="70EA466B" w14:textId="669C7DAA" w:rsidR="001201CA" w:rsidRDefault="001201CA"/>
    <w:p w14:paraId="1C8DDA45" w14:textId="08FB580B" w:rsidR="001201CA" w:rsidRDefault="001201CA"/>
    <w:p w14:paraId="2D6D62B5" w14:textId="587082E2" w:rsidR="001201CA" w:rsidRDefault="001201CA"/>
    <w:p w14:paraId="6F59FCBA" w14:textId="6A416999" w:rsidR="001201CA" w:rsidRDefault="001201CA"/>
    <w:p w14:paraId="6A7D0080" w14:textId="58891A3F" w:rsidR="001201CA" w:rsidRDefault="001201CA"/>
    <w:p w14:paraId="1EC0C45F" w14:textId="643A300D" w:rsidR="001201CA" w:rsidRDefault="001201CA"/>
    <w:p w14:paraId="27523DC3" w14:textId="19182FEB" w:rsidR="001201CA" w:rsidRDefault="001201CA"/>
    <w:p w14:paraId="4FF30830" w14:textId="398DEDA8" w:rsidR="001201CA" w:rsidRDefault="001201CA"/>
    <w:p w14:paraId="14E3262B" w14:textId="693BF4D1" w:rsidR="001201CA" w:rsidRDefault="001201CA"/>
    <w:p w14:paraId="3C2BF4C8" w14:textId="7D5A63FC" w:rsidR="001201CA" w:rsidRDefault="001201CA"/>
    <w:p w14:paraId="0FBAB7C1" w14:textId="09282EAC" w:rsidR="001201CA" w:rsidRDefault="001201CA"/>
    <w:p w14:paraId="659341DE" w14:textId="5D52C321" w:rsidR="001201CA" w:rsidRDefault="001201CA"/>
    <w:p w14:paraId="4B14AEE4" w14:textId="73863BDD" w:rsidR="001201CA" w:rsidRDefault="001201CA"/>
    <w:p w14:paraId="2A33121D" w14:textId="044AB470" w:rsidR="001201CA" w:rsidRDefault="001201CA"/>
    <w:p w14:paraId="40F8CE41" w14:textId="27201C9C" w:rsidR="001201CA" w:rsidRDefault="001201CA">
      <w:r w:rsidRPr="001201CA">
        <w:rPr>
          <w:noProof/>
        </w:rPr>
        <w:lastRenderedPageBreak/>
        <w:drawing>
          <wp:inline distT="0" distB="0" distL="0" distR="0" wp14:anchorId="457F0198" wp14:editId="1CFBB13B">
            <wp:extent cx="5760720" cy="3276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01CA">
        <w:rPr>
          <w:noProof/>
        </w:rPr>
        <w:drawing>
          <wp:inline distT="0" distB="0" distL="0" distR="0" wp14:anchorId="41EFD484" wp14:editId="7CAD804E">
            <wp:extent cx="5760720" cy="32467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65248" w14:textId="60792138" w:rsidR="001201CA" w:rsidRDefault="001201CA">
      <w:r>
        <w:t xml:space="preserve">. means İnside of </w:t>
      </w:r>
    </w:p>
    <w:p w14:paraId="21FC5D21" w14:textId="6780B5C3" w:rsidR="001201CA" w:rsidRDefault="001201CA">
      <w:r w:rsidRPr="001201CA">
        <w:rPr>
          <w:noProof/>
        </w:rPr>
        <w:lastRenderedPageBreak/>
        <w:drawing>
          <wp:inline distT="0" distB="0" distL="0" distR="0" wp14:anchorId="4F214DEC" wp14:editId="2C7033D1">
            <wp:extent cx="5760720" cy="3329305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9ECB4" w14:textId="16F6B58A" w:rsidR="001201CA" w:rsidRDefault="001201CA">
      <w:r w:rsidRPr="001201CA">
        <w:rPr>
          <w:noProof/>
        </w:rPr>
        <w:lastRenderedPageBreak/>
        <w:drawing>
          <wp:inline distT="0" distB="0" distL="0" distR="0" wp14:anchorId="3145526F" wp14:editId="64C90794">
            <wp:extent cx="5760720" cy="324548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01CA">
        <w:rPr>
          <w:noProof/>
        </w:rPr>
        <w:drawing>
          <wp:inline distT="0" distB="0" distL="0" distR="0" wp14:anchorId="2045BF29" wp14:editId="6BECA717">
            <wp:extent cx="5760720" cy="32651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01CA">
        <w:rPr>
          <w:noProof/>
        </w:rPr>
        <w:lastRenderedPageBreak/>
        <w:drawing>
          <wp:inline distT="0" distB="0" distL="0" distR="0" wp14:anchorId="260126B7" wp14:editId="1C7FFD68">
            <wp:extent cx="5760720" cy="33064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01CA">
        <w:rPr>
          <w:noProof/>
        </w:rPr>
        <w:drawing>
          <wp:inline distT="0" distB="0" distL="0" distR="0" wp14:anchorId="51C9351F" wp14:editId="5F826467">
            <wp:extent cx="5760720" cy="3249295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01CA">
        <w:rPr>
          <w:noProof/>
        </w:rPr>
        <w:lastRenderedPageBreak/>
        <w:drawing>
          <wp:inline distT="0" distB="0" distL="0" distR="0" wp14:anchorId="3FDACDFE" wp14:editId="56C05C1B">
            <wp:extent cx="5760720" cy="326263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01CA">
        <w:rPr>
          <w:noProof/>
        </w:rPr>
        <w:drawing>
          <wp:inline distT="0" distB="0" distL="0" distR="0" wp14:anchorId="54334471" wp14:editId="02B54F57">
            <wp:extent cx="5760720" cy="331787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lastRenderedPageBreak/>
        <w:drawing>
          <wp:inline distT="0" distB="0" distL="0" distR="0" wp14:anchorId="4200389A" wp14:editId="1D8832E8">
            <wp:extent cx="4029637" cy="2686425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drawing>
          <wp:inline distT="0" distB="0" distL="0" distR="0" wp14:anchorId="6C2016BE" wp14:editId="0AB0AB13">
            <wp:extent cx="5760720" cy="3250565"/>
            <wp:effectExtent l="0" t="0" r="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lastRenderedPageBreak/>
        <w:drawing>
          <wp:inline distT="0" distB="0" distL="0" distR="0" wp14:anchorId="15AE3BBF" wp14:editId="1EE1AF55">
            <wp:extent cx="5760720" cy="3267710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drawing>
          <wp:inline distT="0" distB="0" distL="0" distR="0" wp14:anchorId="07189D96" wp14:editId="1624C3FA">
            <wp:extent cx="5760720" cy="318960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lastRenderedPageBreak/>
        <w:drawing>
          <wp:inline distT="0" distB="0" distL="0" distR="0" wp14:anchorId="6E2EAB2B" wp14:editId="55D60A50">
            <wp:extent cx="5760720" cy="322770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drawing>
          <wp:inline distT="0" distB="0" distL="0" distR="0" wp14:anchorId="6259D150" wp14:editId="62699768">
            <wp:extent cx="5760720" cy="31908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lastRenderedPageBreak/>
        <w:drawing>
          <wp:inline distT="0" distB="0" distL="0" distR="0" wp14:anchorId="38DA1D50" wp14:editId="5FB2B1E5">
            <wp:extent cx="5760720" cy="320421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drawing>
          <wp:inline distT="0" distB="0" distL="0" distR="0" wp14:anchorId="0D71802E" wp14:editId="1ABBEED3">
            <wp:extent cx="5760720" cy="3248660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lastRenderedPageBreak/>
        <w:drawing>
          <wp:inline distT="0" distB="0" distL="0" distR="0" wp14:anchorId="471F6BFE" wp14:editId="01C7E090">
            <wp:extent cx="5760720" cy="325818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drawing>
          <wp:inline distT="0" distB="0" distL="0" distR="0" wp14:anchorId="22D2F963" wp14:editId="6E1FC3EF">
            <wp:extent cx="5760720" cy="32258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2C1E" w:rsidRPr="00202C1E">
        <w:rPr>
          <w:noProof/>
        </w:rPr>
        <w:lastRenderedPageBreak/>
        <w:drawing>
          <wp:inline distT="0" distB="0" distL="0" distR="0" wp14:anchorId="2B8C30BA" wp14:editId="72954CE6">
            <wp:extent cx="5760720" cy="33324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28AF" w:rsidRPr="005E28AF">
        <w:rPr>
          <w:noProof/>
        </w:rPr>
        <w:drawing>
          <wp:inline distT="0" distB="0" distL="0" distR="0" wp14:anchorId="77E273A6" wp14:editId="66F93BCD">
            <wp:extent cx="5760720" cy="3256915"/>
            <wp:effectExtent l="0" t="0" r="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F302C" w14:textId="2CDB7D59" w:rsidR="00741C6C" w:rsidRDefault="00741C6C"/>
    <w:p w14:paraId="7B6499EB" w14:textId="5BE2D843" w:rsidR="00741C6C" w:rsidRDefault="00741C6C">
      <w:r w:rsidRPr="00741C6C">
        <w:rPr>
          <w:noProof/>
        </w:rPr>
        <w:lastRenderedPageBreak/>
        <w:drawing>
          <wp:inline distT="0" distB="0" distL="0" distR="0" wp14:anchorId="288F5C08" wp14:editId="4AF36384">
            <wp:extent cx="5760720" cy="3270885"/>
            <wp:effectExtent l="0" t="0" r="0" b="571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A6F53" w14:textId="763D8DC6" w:rsidR="00741C6C" w:rsidRDefault="00741C6C">
      <w:r w:rsidRPr="00741C6C">
        <w:rPr>
          <w:noProof/>
        </w:rPr>
        <w:drawing>
          <wp:inline distT="0" distB="0" distL="0" distR="0" wp14:anchorId="29BA2E19" wp14:editId="21F086B6">
            <wp:extent cx="5760720" cy="3234055"/>
            <wp:effectExtent l="0" t="0" r="0" b="444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4E86E" w14:textId="22AD6E65" w:rsidR="00741C6C" w:rsidRDefault="00741C6C">
      <w:r w:rsidRPr="00741C6C">
        <w:rPr>
          <w:noProof/>
        </w:rPr>
        <w:lastRenderedPageBreak/>
        <w:drawing>
          <wp:inline distT="0" distB="0" distL="0" distR="0" wp14:anchorId="0DAC725B" wp14:editId="257DA919">
            <wp:extent cx="5760720" cy="3272155"/>
            <wp:effectExtent l="0" t="0" r="0" b="44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C6C">
        <w:rPr>
          <w:noProof/>
        </w:rPr>
        <w:drawing>
          <wp:inline distT="0" distB="0" distL="0" distR="0" wp14:anchorId="2081F65C" wp14:editId="3D054738">
            <wp:extent cx="5760720" cy="3291840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C6C">
        <w:rPr>
          <w:noProof/>
        </w:rPr>
        <w:lastRenderedPageBreak/>
        <w:drawing>
          <wp:inline distT="0" distB="0" distL="0" distR="0" wp14:anchorId="12956A74" wp14:editId="7C6FBEE2">
            <wp:extent cx="5760720" cy="331914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0CFE9" w14:textId="78B272EE" w:rsidR="00465659" w:rsidRDefault="00465659">
      <w:r w:rsidRPr="00465659">
        <w:rPr>
          <w:noProof/>
        </w:rPr>
        <w:drawing>
          <wp:inline distT="0" distB="0" distL="0" distR="0" wp14:anchorId="4852E8B4" wp14:editId="2FB61E3A">
            <wp:extent cx="5725324" cy="3219899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321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008D2" w14:textId="37AB45BD" w:rsidR="00465659" w:rsidRDefault="00465659">
      <w:r w:rsidRPr="00465659">
        <w:rPr>
          <w:noProof/>
        </w:rPr>
        <w:lastRenderedPageBreak/>
        <w:drawing>
          <wp:inline distT="0" distB="0" distL="0" distR="0" wp14:anchorId="03A17151" wp14:editId="6384D2D1">
            <wp:extent cx="5734850" cy="329611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5659">
        <w:rPr>
          <w:noProof/>
        </w:rPr>
        <w:drawing>
          <wp:inline distT="0" distB="0" distL="0" distR="0" wp14:anchorId="210A3143" wp14:editId="11FF20A3">
            <wp:extent cx="5760720" cy="3291205"/>
            <wp:effectExtent l="0" t="0" r="0" b="44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5659">
        <w:rPr>
          <w:noProof/>
        </w:rPr>
        <w:lastRenderedPageBreak/>
        <w:drawing>
          <wp:inline distT="0" distB="0" distL="0" distR="0" wp14:anchorId="5AB4ABAD" wp14:editId="6D8C3A73">
            <wp:extent cx="5760720" cy="3173730"/>
            <wp:effectExtent l="0" t="0" r="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F3628" w14:textId="48CF8180" w:rsidR="00465659" w:rsidRDefault="00465659">
      <w:r w:rsidRPr="00465659">
        <w:rPr>
          <w:noProof/>
        </w:rPr>
        <w:lastRenderedPageBreak/>
        <w:drawing>
          <wp:inline distT="0" distB="0" distL="0" distR="0" wp14:anchorId="0F8529AD" wp14:editId="029C9A88">
            <wp:extent cx="5611008" cy="2991267"/>
            <wp:effectExtent l="0" t="0" r="889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299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5659">
        <w:rPr>
          <w:noProof/>
        </w:rPr>
        <w:drawing>
          <wp:inline distT="0" distB="0" distL="0" distR="0" wp14:anchorId="5869996C" wp14:editId="662FB5F9">
            <wp:extent cx="5696745" cy="325800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5834" w:rsidRPr="00DB5834">
        <w:rPr>
          <w:noProof/>
        </w:rPr>
        <w:lastRenderedPageBreak/>
        <w:drawing>
          <wp:inline distT="0" distB="0" distL="0" distR="0" wp14:anchorId="48AC53E1" wp14:editId="161ACA30">
            <wp:extent cx="5706271" cy="3248478"/>
            <wp:effectExtent l="0" t="0" r="889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5834" w:rsidRPr="00DB5834">
        <w:rPr>
          <w:noProof/>
        </w:rPr>
        <w:drawing>
          <wp:inline distT="0" distB="0" distL="0" distR="0" wp14:anchorId="5550ABFE" wp14:editId="12E308AA">
            <wp:extent cx="5163271" cy="2915057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26B4">
        <w:tab/>
      </w:r>
    </w:p>
    <w:p w14:paraId="5BA7F11A" w14:textId="289DF060" w:rsidR="002E2CF0" w:rsidRDefault="002E2CF0">
      <w:r w:rsidRPr="002E2CF0">
        <w:lastRenderedPageBreak/>
        <w:drawing>
          <wp:inline distT="0" distB="0" distL="0" distR="0" wp14:anchorId="4E1B6CF0" wp14:editId="1BB83736">
            <wp:extent cx="5760720" cy="3214370"/>
            <wp:effectExtent l="0" t="0" r="0" b="508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2CF0" w:rsidSect="00EF04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7M0srAwN7Q0MTRU0lEKTi0uzszPAykwqQUALNKyMywAAAA="/>
  </w:docVars>
  <w:rsids>
    <w:rsidRoot w:val="00676F86"/>
    <w:rsid w:val="00012D14"/>
    <w:rsid w:val="000449BB"/>
    <w:rsid w:val="000F3B92"/>
    <w:rsid w:val="001201CA"/>
    <w:rsid w:val="00202C1E"/>
    <w:rsid w:val="002E2CF0"/>
    <w:rsid w:val="00465659"/>
    <w:rsid w:val="00554FDD"/>
    <w:rsid w:val="005E28AF"/>
    <w:rsid w:val="006078FD"/>
    <w:rsid w:val="00676F86"/>
    <w:rsid w:val="00683C1D"/>
    <w:rsid w:val="006D42D5"/>
    <w:rsid w:val="00741C6C"/>
    <w:rsid w:val="009C569D"/>
    <w:rsid w:val="00C22296"/>
    <w:rsid w:val="00D726B4"/>
    <w:rsid w:val="00DB5834"/>
    <w:rsid w:val="00EF0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126DBD"/>
  <w15:chartTrackingRefBased/>
  <w15:docId w15:val="{4A66A531-16E1-468B-960B-48358CC41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63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61" Type="http://schemas.openxmlformats.org/officeDocument/2006/relationships/image" Target="media/image58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9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ZI ENDUSTRI</dc:creator>
  <cp:keywords/>
  <dc:description/>
  <cp:lastModifiedBy>GAZI ENDUSTRI</cp:lastModifiedBy>
  <cp:revision>10</cp:revision>
  <dcterms:created xsi:type="dcterms:W3CDTF">2021-10-20T01:28:00Z</dcterms:created>
  <dcterms:modified xsi:type="dcterms:W3CDTF">2021-10-24T16:45:00Z</dcterms:modified>
</cp:coreProperties>
</file>